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9D8EE" w14:textId="090F75C0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26C74174" w14:textId="60BB9EBE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noProof/>
        </w:rPr>
        <w:drawing>
          <wp:inline distT="0" distB="0" distL="0" distR="0" wp14:anchorId="5836777C" wp14:editId="3C92ACA9">
            <wp:extent cx="1354021" cy="1080000"/>
            <wp:effectExtent l="0" t="0" r="0" b="6350"/>
            <wp:docPr id="3" name="Imagem 3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02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6B3F7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</w:p>
    <w:p w14:paraId="78D2E6BD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UNIVERSIDADE Federal dos vales do Jequitinhonha e Mucuri</w:t>
      </w:r>
    </w:p>
    <w:p w14:paraId="4DEAE2F6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Consulta à Comunidade Acadêmica da UFVJM</w:t>
      </w:r>
    </w:p>
    <w:p w14:paraId="4711CC69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Reitorado – Quadriênio 2023-2027</w:t>
      </w:r>
    </w:p>
    <w:p w14:paraId="77A7818B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Forte"/>
          <w:rFonts w:asciiTheme="minorHAnsi" w:hAnsiTheme="minorHAnsi" w:cstheme="minorHAnsi"/>
          <w:color w:val="000000"/>
          <w:sz w:val="27"/>
          <w:szCs w:val="27"/>
        </w:rPr>
      </w:pPr>
    </w:p>
    <w:p w14:paraId="7021B4EB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Style w:val="Forte"/>
          <w:rFonts w:asciiTheme="minorHAnsi" w:hAnsiTheme="minorHAnsi" w:cstheme="minorHAnsi"/>
          <w:b w:val="0"/>
          <w:bCs w:val="0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  <w:t>RESOLUÇÃO Nº CONSU 03/2023, DE 06 DE MARÇO DE 2023</w:t>
      </w:r>
    </w:p>
    <w:p w14:paraId="59E0C288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Forte"/>
          <w:rFonts w:asciiTheme="minorHAnsi" w:hAnsiTheme="minorHAnsi" w:cstheme="minorHAnsi"/>
          <w:color w:val="000000"/>
          <w:sz w:val="27"/>
          <w:szCs w:val="27"/>
        </w:rPr>
      </w:pPr>
    </w:p>
    <w:p w14:paraId="6D8A526F" w14:textId="513BCCFF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ANEXO III - 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Solicita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recurs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contra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impugna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inscri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Chapa e,ou do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Resultad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a </w:t>
      </w:r>
      <w:proofErr w:type="gramStart"/>
      <w:r w:rsidR="0031603A"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consulta</w:t>
      </w:r>
      <w:proofErr w:type="gramEnd"/>
    </w:p>
    <w:p w14:paraId="6E895466" w14:textId="3967768D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623DC0F" w14:textId="77777777" w:rsidR="0031603A" w:rsidRDefault="0031603A" w:rsidP="0031603A">
      <w:pPr>
        <w:pStyle w:val="textocentralizado"/>
        <w:spacing w:before="0" w:beforeAutospacing="0" w:after="0" w:afterAutospacing="0"/>
        <w:ind w:left="120" w:right="120"/>
        <w:rPr>
          <w:rFonts w:asciiTheme="minorHAnsi" w:hAnsiTheme="minorHAnsi" w:cstheme="minorHAnsi"/>
          <w:color w:val="000000"/>
          <w:sz w:val="27"/>
          <w:szCs w:val="27"/>
        </w:rPr>
      </w:pPr>
    </w:p>
    <w:p w14:paraId="2577B26F" w14:textId="16DF78A4" w:rsidR="00736825" w:rsidRPr="0031603A" w:rsidRDefault="00736825" w:rsidP="0031603A">
      <w:pPr>
        <w:pStyle w:val="textocentralizado"/>
        <w:spacing w:before="0" w:beforeAutospacing="0" w:after="0" w:afterAutospacing="0"/>
        <w:ind w:left="120" w:right="12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INFORMAÇÕES DO SOLICITANTE</w:t>
      </w:r>
    </w:p>
    <w:p w14:paraId="7C051D05" w14:textId="78BDF2ED" w:rsidR="00736825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47C0FED6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Nome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omplet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:  </w:t>
      </w:r>
      <w:r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</w:p>
    <w:p w14:paraId="51FD443D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Cargo:</w:t>
      </w:r>
    </w:p>
    <w:p w14:paraId="7C2FB298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>
        <w:rPr>
          <w:rFonts w:asciiTheme="minorHAnsi" w:hAnsiTheme="minorHAnsi" w:cstheme="minorHAnsi"/>
          <w:color w:val="000000"/>
          <w:sz w:val="27"/>
          <w:szCs w:val="27"/>
        </w:rPr>
        <w:t>M</w:t>
      </w:r>
      <w:r w:rsidRPr="0031603A">
        <w:rPr>
          <w:rFonts w:asciiTheme="minorHAnsi" w:hAnsiTheme="minorHAnsi" w:cstheme="minorHAnsi"/>
          <w:color w:val="000000"/>
          <w:sz w:val="27"/>
          <w:szCs w:val="27"/>
        </w:rPr>
        <w:t>atrícul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SIAPE:</w:t>
      </w:r>
    </w:p>
    <w:p w14:paraId="4CE37AA3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Un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Lotação</w:t>
      </w:r>
      <w:proofErr w:type="spellEnd"/>
      <w:r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4DE49E26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Telefon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/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elular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5693F6F6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E-mail:</w:t>
      </w:r>
    </w:p>
    <w:p w14:paraId="05762F6F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Nome da Chapa:</w:t>
      </w:r>
    </w:p>
    <w:p w14:paraId="220676AA" w14:textId="77777777" w:rsid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Motiv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6D031A37" w14:textId="77777777" w:rsidR="0031603A" w:rsidRPr="0031603A" w:rsidRDefault="0031603A" w:rsidP="0031603A">
      <w:pPr>
        <w:pStyle w:val="textocentralizado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Fundamentaçã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: </w:t>
      </w:r>
    </w:p>
    <w:p w14:paraId="2A1D793E" w14:textId="77777777" w:rsidR="0031603A" w:rsidRPr="0031603A" w:rsidRDefault="0031603A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23CD526A" w14:textId="77777777" w:rsidR="0031603A" w:rsidRDefault="0031603A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</w:p>
    <w:p w14:paraId="276E8869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7A57A84" w14:textId="03AD38F4" w:rsidR="00736825" w:rsidRPr="0031603A" w:rsidRDefault="00736825" w:rsidP="001A090A">
      <w:pPr>
        <w:pStyle w:val="textocentralizado"/>
        <w:spacing w:before="0" w:beforeAutospacing="0" w:after="0" w:afterAutospacing="0"/>
        <w:ind w:left="120" w:right="120"/>
        <w:jc w:val="right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-Estado, _____ de ___________de 2023.</w:t>
      </w:r>
    </w:p>
    <w:p w14:paraId="4259D0F3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584B61F0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7F7420A" w14:textId="25E68E9B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8F9A5A8" w14:textId="77777777" w:rsidR="001A090A" w:rsidRPr="0031603A" w:rsidRDefault="001A090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0AB1E08F" w14:textId="5EF92B19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o </w:t>
      </w:r>
      <w:proofErr w:type="spellStart"/>
      <w:proofErr w:type="gram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Solicitante</w:t>
      </w:r>
      <w:proofErr w:type="spellEnd"/>
      <w:proofErr w:type="gramEnd"/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65007F1A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(</w:t>
      </w:r>
      <w:proofErr w:type="spellStart"/>
      <w:proofErr w:type="gram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proofErr w:type="gram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via Gov.Br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ou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@UFVJM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)</w:t>
      </w:r>
    </w:p>
    <w:p w14:paraId="6D3DBB0D" w14:textId="77777777" w:rsidR="006667C8" w:rsidRPr="0031603A" w:rsidRDefault="006667C8" w:rsidP="00736825">
      <w:pPr>
        <w:spacing w:after="0" w:line="240" w:lineRule="auto"/>
        <w:rPr>
          <w:rFonts w:cstheme="minorHAnsi"/>
        </w:rPr>
      </w:pPr>
    </w:p>
    <w:sectPr w:rsidR="006667C8" w:rsidRPr="0031603A" w:rsidSect="001B622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zYyNjc0NzczMTNW0lEKTi0uzszPAykwrAUAaq2i1iwAAAA="/>
  </w:docVars>
  <w:rsids>
    <w:rsidRoot w:val="00736825"/>
    <w:rsid w:val="001A090A"/>
    <w:rsid w:val="001B6228"/>
    <w:rsid w:val="0031603A"/>
    <w:rsid w:val="00530340"/>
    <w:rsid w:val="006667C8"/>
    <w:rsid w:val="006A51AA"/>
    <w:rsid w:val="00736825"/>
    <w:rsid w:val="008B629F"/>
    <w:rsid w:val="00C04625"/>
    <w:rsid w:val="00E4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4889F1"/>
  <w15:chartTrackingRefBased/>
  <w15:docId w15:val="{0C905301-D566-4834-A251-6026AC430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">
    <w:name w:val="texto_centralizado"/>
    <w:basedOn w:val="Normal"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rte">
    <w:name w:val="Strong"/>
    <w:basedOn w:val="Fontepargpadro"/>
    <w:uiPriority w:val="22"/>
    <w:qFormat/>
    <w:rsid w:val="0073682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e">
    <w:name w:val="Emphasis"/>
    <w:basedOn w:val="Fontepargpadro"/>
    <w:uiPriority w:val="20"/>
    <w:qFormat/>
    <w:rsid w:val="007368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7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ranco Ferreira</dc:creator>
  <cp:keywords/>
  <dc:description/>
  <cp:lastModifiedBy>Lucas Franco Ferreira</cp:lastModifiedBy>
  <cp:revision>2</cp:revision>
  <dcterms:created xsi:type="dcterms:W3CDTF">2023-03-23T16:53:00Z</dcterms:created>
  <dcterms:modified xsi:type="dcterms:W3CDTF">2023-03-23T16:53:00Z</dcterms:modified>
</cp:coreProperties>
</file>